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86FF5" w14:textId="08E19C92"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BCD64D9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492913AB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5A86B992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238C3751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195A7477" w14:textId="7B5FA70B"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p w14:paraId="01AF65F3" w14:textId="060629B0" w:rsidR="00D32AD6" w:rsidRDefault="00D32AD6" w:rsidP="005C3429">
      <w:pPr>
        <w:spacing w:after="120" w:line="240" w:lineRule="auto"/>
        <w:jc w:val="center"/>
        <w:rPr>
          <w:b/>
          <w:i/>
        </w:rPr>
      </w:pPr>
      <w:r>
        <w:rPr>
          <w:b/>
          <w:i/>
        </w:rPr>
        <w:t xml:space="preserve">Powiatowego Inspektoratu Weterynarii w Kędzierzynie-Koźlu </w:t>
      </w:r>
    </w:p>
    <w:p w14:paraId="6E6078C6" w14:textId="2158E1E9" w:rsidR="00D32AD6" w:rsidRPr="00D32AD6" w:rsidRDefault="00D32AD6" w:rsidP="005C3429">
      <w:pPr>
        <w:spacing w:after="120" w:line="240" w:lineRule="auto"/>
        <w:jc w:val="center"/>
        <w:rPr>
          <w:b/>
          <w:i/>
          <w:sz w:val="28"/>
          <w:szCs w:val="28"/>
        </w:rPr>
      </w:pPr>
      <w:r w:rsidRPr="00D32AD6">
        <w:rPr>
          <w:b/>
          <w:i/>
          <w:sz w:val="28"/>
          <w:szCs w:val="28"/>
        </w:rPr>
        <w:t>www.kedzierzyn.home.pl</w:t>
      </w:r>
      <w:bookmarkStart w:id="0" w:name="_GoBack"/>
      <w:bookmarkEnd w:id="0"/>
    </w:p>
    <w:sectPr w:rsidR="00D32AD6" w:rsidRPr="00D32AD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0D059C" w14:textId="77777777" w:rsidR="00B42C51" w:rsidRDefault="00B42C51" w:rsidP="004E39CE">
      <w:pPr>
        <w:spacing w:after="0" w:line="240" w:lineRule="auto"/>
      </w:pPr>
      <w:r>
        <w:separator/>
      </w:r>
    </w:p>
  </w:endnote>
  <w:endnote w:type="continuationSeparator" w:id="0">
    <w:p w14:paraId="7944F5F0" w14:textId="77777777" w:rsidR="00B42C51" w:rsidRDefault="00B42C51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C259A9" w14:textId="77777777" w:rsidR="00B42C51" w:rsidRDefault="00B42C51" w:rsidP="004E39CE">
      <w:pPr>
        <w:spacing w:after="0" w:line="240" w:lineRule="auto"/>
      </w:pPr>
      <w:r>
        <w:separator/>
      </w:r>
    </w:p>
  </w:footnote>
  <w:footnote w:type="continuationSeparator" w:id="0">
    <w:p w14:paraId="39870B98" w14:textId="77777777" w:rsidR="00B42C51" w:rsidRDefault="00B42C51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42C51"/>
    <w:rsid w:val="00B610DD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32AD6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620E1B-54E4-4FF1-8A7B-2012D5FFC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101</Words>
  <Characters>6609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5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Joanna</cp:lastModifiedBy>
  <cp:revision>9</cp:revision>
  <cp:lastPrinted>2017-09-09T11:03:00Z</cp:lastPrinted>
  <dcterms:created xsi:type="dcterms:W3CDTF">2018-03-06T12:39:00Z</dcterms:created>
  <dcterms:modified xsi:type="dcterms:W3CDTF">2018-03-09T09:09:00Z</dcterms:modified>
</cp:coreProperties>
</file>